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A32D5F" w14:textId="77777777" w:rsidR="005F4344" w:rsidRDefault="005F4344"/>
    <w:p w14:paraId="081073C6" w14:textId="77777777" w:rsidR="0066302D" w:rsidRPr="00AA55D5" w:rsidRDefault="0066302D" w:rsidP="00AA55D5">
      <w:pPr>
        <w:pStyle w:val="stbilgi1"/>
        <w:tabs>
          <w:tab w:val="clear" w:pos="4536"/>
          <w:tab w:val="clear" w:pos="9072"/>
          <w:tab w:val="left" w:pos="501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7A3639BC" w14:textId="77777777" w:rsidR="00AA55D5" w:rsidRPr="00AA55D5" w:rsidRDefault="00AA55D5" w:rsidP="00AA55D5">
      <w:pPr>
        <w:pStyle w:val="stbilgi1"/>
        <w:tabs>
          <w:tab w:val="clear" w:pos="4536"/>
          <w:tab w:val="clear" w:pos="9072"/>
          <w:tab w:val="left" w:pos="5010"/>
        </w:tabs>
        <w:jc w:val="center"/>
        <w:rPr>
          <w:rFonts w:ascii="Times New Roman" w:hAnsi="Times New Roman"/>
          <w:b/>
          <w:sz w:val="24"/>
          <w:szCs w:val="24"/>
        </w:rPr>
      </w:pPr>
      <w:r w:rsidRPr="00AA55D5">
        <w:rPr>
          <w:rFonts w:ascii="Times New Roman" w:hAnsi="Times New Roman"/>
          <w:b/>
          <w:sz w:val="24"/>
          <w:szCs w:val="24"/>
        </w:rPr>
        <w:t>ENERJİ SİSTEMLERİ MÜHENDİSLİĞİ ANABİLİM DALI</w:t>
      </w:r>
    </w:p>
    <w:p w14:paraId="0D51D417" w14:textId="77777777" w:rsidR="0001719F" w:rsidRDefault="0001719F" w:rsidP="00AA55D5">
      <w:pPr>
        <w:pStyle w:val="stbilgi1"/>
        <w:tabs>
          <w:tab w:val="clear" w:pos="4536"/>
          <w:tab w:val="clear" w:pos="9072"/>
          <w:tab w:val="left" w:pos="5010"/>
        </w:tabs>
        <w:jc w:val="both"/>
        <w:rPr>
          <w:rFonts w:ascii="Times New Roman" w:hAnsi="Times New Roman"/>
          <w:b/>
          <w:sz w:val="24"/>
          <w:szCs w:val="24"/>
        </w:rPr>
      </w:pPr>
    </w:p>
    <w:p w14:paraId="17423453" w14:textId="77777777" w:rsidR="00560265" w:rsidRDefault="0001719F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AA55D5" w:rsidRPr="00AA55D5">
        <w:rPr>
          <w:rFonts w:ascii="Times New Roman" w:hAnsi="Times New Roman"/>
          <w:sz w:val="24"/>
          <w:szCs w:val="24"/>
        </w:rPr>
        <w:t xml:space="preserve">Aşağıda verdiğim bilgiler ve ilgili öğretim üyesi tercihlerimin dikkate alınarak </w:t>
      </w:r>
      <w:r w:rsidRPr="00AA55D5">
        <w:rPr>
          <w:rFonts w:ascii="Times New Roman" w:hAnsi="Times New Roman"/>
          <w:sz w:val="24"/>
          <w:szCs w:val="24"/>
        </w:rPr>
        <w:t>lisansüstü</w:t>
      </w:r>
      <w:r>
        <w:rPr>
          <w:rFonts w:ascii="Times New Roman" w:hAnsi="Times New Roman"/>
          <w:sz w:val="24"/>
          <w:szCs w:val="24"/>
        </w:rPr>
        <w:t xml:space="preserve"> </w:t>
      </w:r>
      <w:r w:rsidR="00AA55D5" w:rsidRPr="00AA55D5">
        <w:rPr>
          <w:rFonts w:ascii="Times New Roman" w:hAnsi="Times New Roman"/>
          <w:sz w:val="24"/>
          <w:szCs w:val="24"/>
        </w:rPr>
        <w:t xml:space="preserve">çalışmama rehberlik etmesi amacıyla danışman atanmasını istiyorum. </w:t>
      </w:r>
    </w:p>
    <w:p w14:paraId="61DE0FF2" w14:textId="77777777" w:rsidR="00560265" w:rsidRDefault="00560265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sz w:val="24"/>
          <w:szCs w:val="24"/>
        </w:rPr>
      </w:pPr>
    </w:p>
    <w:p w14:paraId="1F168ECF" w14:textId="77777777" w:rsidR="00AA55D5" w:rsidRPr="00AA55D5" w:rsidRDefault="00560265" w:rsidP="0001719F">
      <w:pPr>
        <w:pStyle w:val="stbilgi1"/>
        <w:tabs>
          <w:tab w:val="clear" w:pos="4536"/>
          <w:tab w:val="clear" w:pos="9072"/>
          <w:tab w:val="left" w:pos="709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AA55D5" w:rsidRPr="00AA55D5">
        <w:rPr>
          <w:rFonts w:ascii="Times New Roman" w:hAnsi="Times New Roman"/>
          <w:sz w:val="24"/>
          <w:szCs w:val="24"/>
        </w:rPr>
        <w:t>Gereğini arz ederim.</w:t>
      </w:r>
    </w:p>
    <w:p w14:paraId="3F715126" w14:textId="77777777" w:rsidR="00560265" w:rsidRDefault="00560265" w:rsidP="00C3465E">
      <w:pPr>
        <w:jc w:val="right"/>
        <w:rPr>
          <w:rFonts w:ascii="Times New Roman" w:hAnsi="Times New Roman"/>
          <w:b/>
          <w:sz w:val="24"/>
          <w:szCs w:val="24"/>
        </w:rPr>
      </w:pPr>
    </w:p>
    <w:p w14:paraId="7942F040" w14:textId="77777777" w:rsidR="00AA55D5" w:rsidRPr="00C3465E" w:rsidRDefault="00AA55D5" w:rsidP="00C3465E">
      <w:pPr>
        <w:jc w:val="right"/>
        <w:rPr>
          <w:rFonts w:ascii="Times New Roman" w:hAnsi="Times New Roman"/>
          <w:b/>
          <w:sz w:val="24"/>
          <w:szCs w:val="24"/>
        </w:rPr>
      </w:pPr>
      <w:r w:rsidRPr="00AA55D5">
        <w:rPr>
          <w:rFonts w:ascii="Times New Roman" w:hAnsi="Times New Roman"/>
          <w:b/>
          <w:sz w:val="24"/>
          <w:szCs w:val="24"/>
        </w:rPr>
        <w:t>İmza</w:t>
      </w:r>
    </w:p>
    <w:p w14:paraId="1807B21A" w14:textId="77777777" w:rsidR="00AA55D5" w:rsidRPr="00AA55D5" w:rsidRDefault="00AA55D5" w:rsidP="00AA55D5">
      <w:pPr>
        <w:tabs>
          <w:tab w:val="left" w:pos="121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3118"/>
        <w:gridCol w:w="2552"/>
        <w:gridCol w:w="2268"/>
      </w:tblGrid>
      <w:tr w:rsidR="00F10A6E" w:rsidRPr="00DF62A4" w14:paraId="415EA7DB" w14:textId="77777777" w:rsidTr="007C10E2">
        <w:trPr>
          <w:jc w:val="center"/>
        </w:trPr>
        <w:tc>
          <w:tcPr>
            <w:tcW w:w="10207" w:type="dxa"/>
            <w:gridSpan w:val="4"/>
          </w:tcPr>
          <w:p w14:paraId="7A4843D1" w14:textId="77777777" w:rsidR="00F10A6E" w:rsidRPr="00DF62A4" w:rsidRDefault="00F10A6E" w:rsidP="00F10A6E">
            <w:pPr>
              <w:tabs>
                <w:tab w:val="left" w:pos="1215"/>
              </w:tabs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AA55D5" w:rsidRPr="00DF62A4" w14:paraId="27D6D195" w14:textId="77777777" w:rsidTr="00F10A6E">
        <w:trPr>
          <w:jc w:val="center"/>
        </w:trPr>
        <w:tc>
          <w:tcPr>
            <w:tcW w:w="2269" w:type="dxa"/>
          </w:tcPr>
          <w:p w14:paraId="675A4B02" w14:textId="77777777" w:rsidR="00AA55D5" w:rsidRPr="00DF62A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Adı Soyadı</w:t>
            </w:r>
          </w:p>
        </w:tc>
        <w:tc>
          <w:tcPr>
            <w:tcW w:w="7938" w:type="dxa"/>
            <w:gridSpan w:val="3"/>
          </w:tcPr>
          <w:p w14:paraId="0DFC6C63" w14:textId="77777777" w:rsidR="00AA55D5" w:rsidRPr="00DF62A4" w:rsidRDefault="00AA55D5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6302D" w:rsidRPr="00DF62A4" w14:paraId="1AFD5B3A" w14:textId="77777777" w:rsidTr="00F10A6E">
        <w:trPr>
          <w:jc w:val="center"/>
        </w:trPr>
        <w:tc>
          <w:tcPr>
            <w:tcW w:w="2269" w:type="dxa"/>
          </w:tcPr>
          <w:p w14:paraId="7732FCC5" w14:textId="77777777" w:rsidR="0066302D" w:rsidRPr="00DF62A4" w:rsidRDefault="0066302D" w:rsidP="0066302D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Öğrenci 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>Numarası</w:t>
            </w:r>
          </w:p>
        </w:tc>
        <w:tc>
          <w:tcPr>
            <w:tcW w:w="3118" w:type="dxa"/>
          </w:tcPr>
          <w:p w14:paraId="7A1801E1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060D1FBC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TC Kimlik Numarası</w:t>
            </w:r>
          </w:p>
        </w:tc>
        <w:tc>
          <w:tcPr>
            <w:tcW w:w="2268" w:type="dxa"/>
          </w:tcPr>
          <w:p w14:paraId="408720AD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6302D" w:rsidRPr="00DF62A4" w14:paraId="27DF4942" w14:textId="77777777" w:rsidTr="00F10A6E">
        <w:trPr>
          <w:jc w:val="center"/>
        </w:trPr>
        <w:tc>
          <w:tcPr>
            <w:tcW w:w="2269" w:type="dxa"/>
          </w:tcPr>
          <w:p w14:paraId="04A17366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E-mail</w:t>
            </w:r>
          </w:p>
        </w:tc>
        <w:tc>
          <w:tcPr>
            <w:tcW w:w="3118" w:type="dxa"/>
          </w:tcPr>
          <w:p w14:paraId="40D4D3CA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FCDCE04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Cep Tel. Numarası</w:t>
            </w:r>
          </w:p>
        </w:tc>
        <w:tc>
          <w:tcPr>
            <w:tcW w:w="2268" w:type="dxa"/>
          </w:tcPr>
          <w:p w14:paraId="55653CEE" w14:textId="77777777" w:rsidR="0066302D" w:rsidRPr="00DF62A4" w:rsidRDefault="0066302D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54" w:rsidRPr="00DF62A4" w14:paraId="29B7820C" w14:textId="77777777" w:rsidTr="00B74C54">
        <w:trPr>
          <w:trHeight w:val="398"/>
          <w:jc w:val="center"/>
        </w:trPr>
        <w:tc>
          <w:tcPr>
            <w:tcW w:w="2269" w:type="dxa"/>
          </w:tcPr>
          <w:p w14:paraId="3C0A37CD" w14:textId="77777777" w:rsidR="00B74C54" w:rsidRPr="00DF62A4" w:rsidRDefault="00B74C54" w:rsidP="00B74C54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Lisans Mezuniyeti</w:t>
            </w:r>
          </w:p>
        </w:tc>
        <w:tc>
          <w:tcPr>
            <w:tcW w:w="7938" w:type="dxa"/>
            <w:gridSpan w:val="3"/>
          </w:tcPr>
          <w:p w14:paraId="6F0B909B" w14:textId="77777777" w:rsidR="00B74C54" w:rsidRPr="00DF62A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54" w:rsidRPr="00DF62A4" w14:paraId="40CFB507" w14:textId="77777777" w:rsidTr="00F10A6E">
        <w:trPr>
          <w:trHeight w:val="397"/>
          <w:jc w:val="center"/>
        </w:trPr>
        <w:tc>
          <w:tcPr>
            <w:tcW w:w="2269" w:type="dxa"/>
          </w:tcPr>
          <w:p w14:paraId="0004C408" w14:textId="77777777" w:rsidR="00B74C54" w:rsidRPr="00DF62A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Yüksek Lisans 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>Mezuniyet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Doktora Öğrencileri İçin)</w:t>
            </w:r>
          </w:p>
        </w:tc>
        <w:tc>
          <w:tcPr>
            <w:tcW w:w="7938" w:type="dxa"/>
            <w:gridSpan w:val="3"/>
          </w:tcPr>
          <w:p w14:paraId="51E106D3" w14:textId="77777777" w:rsidR="00B74C54" w:rsidRPr="00DF62A4" w:rsidRDefault="00B74C54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A55D5" w:rsidRPr="00DF62A4" w14:paraId="26DF392C" w14:textId="77777777" w:rsidTr="00F10A6E">
        <w:trPr>
          <w:jc w:val="center"/>
        </w:trPr>
        <w:tc>
          <w:tcPr>
            <w:tcW w:w="2269" w:type="dxa"/>
          </w:tcPr>
          <w:p w14:paraId="7B60B637" w14:textId="77777777" w:rsidR="00AA55D5" w:rsidRPr="00DF62A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Yıl/Yarıyıl</w:t>
            </w:r>
          </w:p>
        </w:tc>
        <w:tc>
          <w:tcPr>
            <w:tcW w:w="7938" w:type="dxa"/>
            <w:gridSpan w:val="3"/>
          </w:tcPr>
          <w:p w14:paraId="483B52AB" w14:textId="77777777" w:rsidR="00AA55D5" w:rsidRPr="00DF62A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20</w:t>
            </w:r>
            <w:proofErr w:type="gramStart"/>
            <w:r w:rsidRPr="00DF62A4">
              <w:rPr>
                <w:rFonts w:ascii="Times New Roman" w:hAnsi="Times New Roman"/>
                <w:sz w:val="24"/>
                <w:szCs w:val="24"/>
              </w:rPr>
              <w:t>..</w:t>
            </w:r>
            <w:proofErr w:type="gramEnd"/>
            <w:r w:rsidRPr="00DF62A4">
              <w:rPr>
                <w:rFonts w:ascii="Times New Roman" w:hAnsi="Times New Roman"/>
                <w:sz w:val="24"/>
                <w:szCs w:val="24"/>
              </w:rPr>
              <w:t xml:space="preserve"> – 20.. </w:t>
            </w:r>
            <w:r w:rsidR="00560265" w:rsidRPr="00DF62A4">
              <w:rPr>
                <w:rFonts w:ascii="Times New Roman" w:hAnsi="Times New Roman"/>
                <w:sz w:val="24"/>
                <w:szCs w:val="24"/>
              </w:rPr>
              <w:t>Eğitim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 xml:space="preserve"> Öğretim Yılı            </w:t>
            </w:r>
            <w:r w:rsidRPr="00F10A6E">
              <w:rPr>
                <w:rFonts w:ascii="Times New Roman" w:hAnsi="Times New Roman"/>
                <w:sz w:val="48"/>
                <w:szCs w:val="48"/>
              </w:rPr>
              <w:t>□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 xml:space="preserve"> Güz Yarıyılı    </w:t>
            </w:r>
            <w:r w:rsidR="00086E64" w:rsidRPr="00DF62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3465E" w:rsidRPr="00DF62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10A6E">
              <w:rPr>
                <w:rFonts w:ascii="Times New Roman" w:hAnsi="Times New Roman"/>
                <w:sz w:val="48"/>
                <w:szCs w:val="48"/>
              </w:rPr>
              <w:t>□</w:t>
            </w:r>
            <w:r w:rsidR="0056026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>Bahar Yarıyılı</w:t>
            </w:r>
          </w:p>
        </w:tc>
      </w:tr>
      <w:tr w:rsidR="00AA55D5" w:rsidRPr="00DF62A4" w14:paraId="3676A235" w14:textId="77777777" w:rsidTr="00F10A6E">
        <w:trPr>
          <w:jc w:val="center"/>
        </w:trPr>
        <w:tc>
          <w:tcPr>
            <w:tcW w:w="2269" w:type="dxa"/>
          </w:tcPr>
          <w:p w14:paraId="5CA118A9" w14:textId="77777777" w:rsidR="00AA55D5" w:rsidRPr="00DF62A4" w:rsidRDefault="00011C8C" w:rsidP="00560265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Program</w:t>
            </w:r>
          </w:p>
        </w:tc>
        <w:tc>
          <w:tcPr>
            <w:tcW w:w="7938" w:type="dxa"/>
            <w:gridSpan w:val="3"/>
          </w:tcPr>
          <w:p w14:paraId="2B3BF6C5" w14:textId="77777777" w:rsidR="00AA55D5" w:rsidRPr="00DF62A4" w:rsidRDefault="00086E64" w:rsidP="00B74C54">
            <w:pPr>
              <w:tabs>
                <w:tab w:val="left" w:pos="1215"/>
              </w:tabs>
              <w:spacing w:before="120" w:after="12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="00011C8C" w:rsidRPr="00F10A6E">
              <w:rPr>
                <w:rFonts w:ascii="Times New Roman" w:hAnsi="Times New Roman"/>
                <w:sz w:val="48"/>
                <w:szCs w:val="48"/>
              </w:rPr>
              <w:t>□</w:t>
            </w:r>
            <w:r w:rsidR="00011C8C" w:rsidRPr="00DF62A4">
              <w:rPr>
                <w:rFonts w:ascii="Constantia" w:hAnsi="Constantia"/>
              </w:rPr>
              <w:t xml:space="preserve"> Tezli Yüksek Lisans</w:t>
            </w:r>
            <w:r w:rsidR="00011C8C" w:rsidRPr="00DF62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74C5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C3465E" w:rsidRPr="00DF62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11C8C" w:rsidRPr="00F10A6E">
              <w:rPr>
                <w:rFonts w:ascii="Times New Roman" w:hAnsi="Times New Roman"/>
                <w:sz w:val="48"/>
                <w:szCs w:val="48"/>
              </w:rPr>
              <w:t>□</w:t>
            </w:r>
            <w:r w:rsidR="0056026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>Doktora</w:t>
            </w:r>
          </w:p>
        </w:tc>
      </w:tr>
      <w:tr w:rsidR="00AA55D5" w:rsidRPr="00DF62A4" w14:paraId="5C22C2EE" w14:textId="77777777" w:rsidTr="00F10A6E">
        <w:trPr>
          <w:jc w:val="center"/>
        </w:trPr>
        <w:tc>
          <w:tcPr>
            <w:tcW w:w="2269" w:type="dxa"/>
          </w:tcPr>
          <w:p w14:paraId="00399F67" w14:textId="77777777" w:rsidR="00AA55D5" w:rsidRPr="00DF62A4" w:rsidRDefault="00086E64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Çalışma</w:t>
            </w:r>
            <w:r w:rsidR="00560265">
              <w:rPr>
                <w:rFonts w:ascii="Times New Roman" w:hAnsi="Times New Roman"/>
                <w:sz w:val="24"/>
                <w:szCs w:val="24"/>
              </w:rPr>
              <w:t>k İstediği</w:t>
            </w:r>
            <w:r w:rsidRPr="00DF62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60265">
              <w:rPr>
                <w:rFonts w:ascii="Times New Roman" w:hAnsi="Times New Roman"/>
                <w:sz w:val="24"/>
                <w:szCs w:val="24"/>
              </w:rPr>
              <w:t>Konu</w:t>
            </w:r>
          </w:p>
        </w:tc>
        <w:tc>
          <w:tcPr>
            <w:tcW w:w="7938" w:type="dxa"/>
            <w:gridSpan w:val="3"/>
          </w:tcPr>
          <w:p w14:paraId="3DA4E538" w14:textId="77777777" w:rsidR="00C3465E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………..</w:t>
            </w:r>
            <w:proofErr w:type="gramEnd"/>
          </w:p>
          <w:p w14:paraId="79FA7507" w14:textId="77777777" w:rsidR="00560265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868740C" w14:textId="77777777" w:rsidR="00560265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A38B66A" w14:textId="77777777" w:rsidR="00560265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CBAFA57" w14:textId="77777777" w:rsidR="00560265" w:rsidRPr="00DF62A4" w:rsidRDefault="00560265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465E" w:rsidRPr="00DF62A4" w14:paraId="6580A537" w14:textId="77777777" w:rsidTr="00F10A6E">
        <w:trPr>
          <w:trHeight w:val="111"/>
          <w:jc w:val="center"/>
        </w:trPr>
        <w:tc>
          <w:tcPr>
            <w:tcW w:w="2269" w:type="dxa"/>
            <w:vMerge w:val="restart"/>
          </w:tcPr>
          <w:p w14:paraId="3C9D10E2" w14:textId="77777777" w:rsidR="00C3465E" w:rsidRPr="00DF62A4" w:rsidRDefault="00C3465E" w:rsidP="00560265">
            <w:pPr>
              <w:tabs>
                <w:tab w:val="left" w:pos="12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F62A4">
              <w:rPr>
                <w:rFonts w:ascii="Times New Roman" w:hAnsi="Times New Roman"/>
                <w:sz w:val="24"/>
                <w:szCs w:val="24"/>
              </w:rPr>
              <w:t>Öğretim Üyesi Tercihi</w:t>
            </w:r>
          </w:p>
        </w:tc>
        <w:tc>
          <w:tcPr>
            <w:tcW w:w="7938" w:type="dxa"/>
            <w:gridSpan w:val="3"/>
            <w:vAlign w:val="center"/>
          </w:tcPr>
          <w:p w14:paraId="709D8192" w14:textId="77777777" w:rsidR="00C3465E" w:rsidRPr="00DF62A4" w:rsidRDefault="00C3465E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465E" w:rsidRPr="00DF62A4" w14:paraId="3C2128FA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134F0D78" w14:textId="77777777" w:rsidR="00C3465E" w:rsidRPr="00DF62A4" w:rsidRDefault="00C3465E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5AC469F1" w14:textId="77777777" w:rsidR="00C3465E" w:rsidRPr="00DF62A4" w:rsidRDefault="00C3465E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465E" w:rsidRPr="00DF62A4" w14:paraId="21818B9F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5F2DE446" w14:textId="77777777" w:rsidR="00C3465E" w:rsidRPr="00DF62A4" w:rsidRDefault="00C3465E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7E9B2904" w14:textId="77777777" w:rsidR="00C3465E" w:rsidRPr="00DF62A4" w:rsidRDefault="00C3465E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465E" w:rsidRPr="00DF62A4" w14:paraId="27B227F7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01D60E55" w14:textId="77777777" w:rsidR="00C3465E" w:rsidRPr="00DF62A4" w:rsidRDefault="00C3465E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0BF095DE" w14:textId="77777777" w:rsidR="00C3465E" w:rsidRPr="00DF62A4" w:rsidRDefault="00C3465E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465E" w:rsidRPr="00DF62A4" w14:paraId="33574CAB" w14:textId="77777777" w:rsidTr="00F10A6E">
        <w:trPr>
          <w:trHeight w:val="111"/>
          <w:jc w:val="center"/>
        </w:trPr>
        <w:tc>
          <w:tcPr>
            <w:tcW w:w="2269" w:type="dxa"/>
            <w:vMerge/>
          </w:tcPr>
          <w:p w14:paraId="78B3EFAE" w14:textId="77777777" w:rsidR="00C3465E" w:rsidRPr="00DF62A4" w:rsidRDefault="00C3465E" w:rsidP="00DF62A4">
            <w:pPr>
              <w:tabs>
                <w:tab w:val="left" w:pos="121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938" w:type="dxa"/>
            <w:gridSpan w:val="3"/>
            <w:vAlign w:val="center"/>
          </w:tcPr>
          <w:p w14:paraId="29FEE9AD" w14:textId="77777777" w:rsidR="00C3465E" w:rsidRPr="00DF62A4" w:rsidRDefault="00C3465E" w:rsidP="00560265">
            <w:pPr>
              <w:numPr>
                <w:ilvl w:val="0"/>
                <w:numId w:val="1"/>
              </w:numPr>
              <w:tabs>
                <w:tab w:val="left" w:pos="0"/>
              </w:tabs>
              <w:spacing w:before="60" w:after="60" w:line="240" w:lineRule="auto"/>
              <w:ind w:left="318" w:hanging="284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250627" w14:textId="77777777" w:rsidR="00AA55D5" w:rsidRDefault="00AA55D5" w:rsidP="00AA55D5">
      <w:pPr>
        <w:tabs>
          <w:tab w:val="left" w:pos="1215"/>
        </w:tabs>
        <w:rPr>
          <w:rFonts w:ascii="Times New Roman" w:hAnsi="Times New Roman"/>
          <w:sz w:val="24"/>
          <w:szCs w:val="24"/>
        </w:rPr>
      </w:pPr>
    </w:p>
    <w:p w14:paraId="2269CB54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4FAA2217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  <w:r w:rsidRPr="00B560B2">
        <w:rPr>
          <w:rFonts w:ascii="Times New Roman" w:hAnsi="Times New Roman"/>
          <w:b/>
          <w:sz w:val="24"/>
          <w:szCs w:val="24"/>
        </w:rPr>
        <w:t>ANABİLİM DALI ÖĞRETİM ÜYELERİ</w:t>
      </w:r>
    </w:p>
    <w:p w14:paraId="4CEABE9F" w14:textId="77777777" w:rsidR="00FD2A1E" w:rsidRPr="00FD2A1E" w:rsidRDefault="00FD2A1E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FD2A1E">
        <w:rPr>
          <w:rFonts w:ascii="Times New Roman" w:hAnsi="Times New Roman"/>
          <w:sz w:val="24"/>
          <w:szCs w:val="24"/>
        </w:rPr>
        <w:t>Prof. Dr. Mustafa İLBAŞ</w:t>
      </w:r>
    </w:p>
    <w:p w14:paraId="5DBCCC7D" w14:textId="77777777" w:rsidR="00FD2A1E" w:rsidRPr="00FD2A1E" w:rsidRDefault="00FD2A1E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FD2A1E">
        <w:rPr>
          <w:rFonts w:ascii="Times New Roman" w:hAnsi="Times New Roman"/>
          <w:sz w:val="24"/>
          <w:szCs w:val="24"/>
        </w:rPr>
        <w:t>Prof. Dr. Adnan SÖZEN</w:t>
      </w:r>
    </w:p>
    <w:p w14:paraId="2EFDACAE" w14:textId="77777777" w:rsidR="00FD2A1E" w:rsidRPr="00FD2A1E" w:rsidRDefault="00FD2A1E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 w:rsidRPr="00FD2A1E">
        <w:rPr>
          <w:rFonts w:ascii="Times New Roman" w:hAnsi="Times New Roman"/>
          <w:sz w:val="24"/>
          <w:szCs w:val="24"/>
        </w:rPr>
        <w:t xml:space="preserve">Prof. Dr. </w:t>
      </w:r>
      <w:proofErr w:type="gramStart"/>
      <w:r w:rsidRPr="00FD2A1E">
        <w:rPr>
          <w:rFonts w:ascii="Times New Roman" w:hAnsi="Times New Roman"/>
          <w:sz w:val="24"/>
          <w:szCs w:val="24"/>
        </w:rPr>
        <w:t>Adem</w:t>
      </w:r>
      <w:proofErr w:type="gramEnd"/>
      <w:r w:rsidRPr="00FD2A1E">
        <w:rPr>
          <w:rFonts w:ascii="Times New Roman" w:hAnsi="Times New Roman"/>
          <w:sz w:val="24"/>
          <w:szCs w:val="24"/>
        </w:rPr>
        <w:t xml:space="preserve"> ACIR</w:t>
      </w:r>
      <w:r w:rsidRPr="00FD2A1E">
        <w:rPr>
          <w:rFonts w:ascii="Times New Roman" w:hAnsi="Times New Roman"/>
          <w:sz w:val="24"/>
          <w:szCs w:val="24"/>
        </w:rPr>
        <w:tab/>
      </w:r>
    </w:p>
    <w:p w14:paraId="54D65DCF" w14:textId="77777777" w:rsidR="00FD2A1E" w:rsidRPr="00FD2A1E" w:rsidRDefault="00B13957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</w:t>
      </w:r>
      <w:r w:rsidR="00FD2A1E" w:rsidRPr="00FD2A1E">
        <w:rPr>
          <w:rFonts w:ascii="Times New Roman" w:hAnsi="Times New Roman"/>
          <w:sz w:val="24"/>
          <w:szCs w:val="24"/>
        </w:rPr>
        <w:t xml:space="preserve">. Dr. Kurtuluş BORAN                       </w:t>
      </w:r>
    </w:p>
    <w:p w14:paraId="3ED9BCCB" w14:textId="77777777" w:rsidR="00FD2A1E" w:rsidRPr="00FD2A1E" w:rsidRDefault="00B13957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</w:t>
      </w:r>
      <w:r w:rsidR="00FD2A1E" w:rsidRPr="00FD2A1E">
        <w:rPr>
          <w:rFonts w:ascii="Times New Roman" w:hAnsi="Times New Roman"/>
          <w:sz w:val="24"/>
          <w:szCs w:val="24"/>
        </w:rPr>
        <w:t>. Dr. Tayfun MENLİK</w:t>
      </w:r>
    </w:p>
    <w:p w14:paraId="422C957B" w14:textId="77777777" w:rsidR="00B13957" w:rsidRPr="00FD2A1E" w:rsidRDefault="00B13957" w:rsidP="00B13957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</w:t>
      </w:r>
      <w:r w:rsidRPr="00FD2A1E">
        <w:rPr>
          <w:rFonts w:ascii="Times New Roman" w:hAnsi="Times New Roman"/>
          <w:sz w:val="24"/>
          <w:szCs w:val="24"/>
        </w:rPr>
        <w:t>. Dr. Mustafa AKTAŞ</w:t>
      </w:r>
    </w:p>
    <w:p w14:paraId="436F7270" w14:textId="57473C23" w:rsidR="00B13957" w:rsidRDefault="00817898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</w:t>
      </w:r>
      <w:r w:rsidR="00B13957">
        <w:rPr>
          <w:rFonts w:ascii="Times New Roman" w:hAnsi="Times New Roman"/>
          <w:sz w:val="24"/>
          <w:szCs w:val="24"/>
        </w:rPr>
        <w:t>. Dr. Fatih Emre BORAN</w:t>
      </w:r>
    </w:p>
    <w:p w14:paraId="24EB8E13" w14:textId="77777777" w:rsidR="00B560B2" w:rsidRPr="00FD2A1E" w:rsidRDefault="00B74C54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ç. Dr. </w:t>
      </w:r>
      <w:r w:rsidR="009D74FF" w:rsidRPr="00FD2A1E">
        <w:rPr>
          <w:rFonts w:ascii="Times New Roman" w:hAnsi="Times New Roman"/>
          <w:sz w:val="24"/>
          <w:szCs w:val="24"/>
        </w:rPr>
        <w:t>M</w:t>
      </w:r>
      <w:r w:rsidR="00B13957">
        <w:rPr>
          <w:rFonts w:ascii="Times New Roman" w:hAnsi="Times New Roman"/>
          <w:sz w:val="24"/>
          <w:szCs w:val="24"/>
        </w:rPr>
        <w:t>ustafa</w:t>
      </w:r>
      <w:r w:rsidR="009D74FF" w:rsidRPr="00FD2A1E">
        <w:rPr>
          <w:rFonts w:ascii="Times New Roman" w:hAnsi="Times New Roman"/>
          <w:sz w:val="24"/>
          <w:szCs w:val="24"/>
        </w:rPr>
        <w:t xml:space="preserve"> Bahadır ÖZDEMİR</w:t>
      </w:r>
      <w:r w:rsidR="009D74FF" w:rsidRPr="00FD2A1E">
        <w:rPr>
          <w:rFonts w:ascii="Times New Roman" w:hAnsi="Times New Roman"/>
          <w:sz w:val="24"/>
          <w:szCs w:val="24"/>
        </w:rPr>
        <w:tab/>
      </w:r>
    </w:p>
    <w:p w14:paraId="7BB64358" w14:textId="728DE74A" w:rsidR="009D74FF" w:rsidRDefault="00B74C54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ç. Dr. </w:t>
      </w:r>
      <w:r w:rsidR="00B13957">
        <w:rPr>
          <w:rFonts w:ascii="Times New Roman" w:hAnsi="Times New Roman"/>
          <w:sz w:val="24"/>
          <w:szCs w:val="24"/>
        </w:rPr>
        <w:t xml:space="preserve">Halil </w:t>
      </w:r>
      <w:r w:rsidR="009D74FF" w:rsidRPr="00FD2A1E">
        <w:rPr>
          <w:rFonts w:ascii="Times New Roman" w:hAnsi="Times New Roman"/>
          <w:sz w:val="24"/>
          <w:szCs w:val="24"/>
        </w:rPr>
        <w:t xml:space="preserve">İbrahim VARİYENLİ  </w:t>
      </w:r>
    </w:p>
    <w:p w14:paraId="415B2097" w14:textId="7D42F7AF" w:rsidR="00BF16A6" w:rsidRDefault="00BF16A6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ç. Dr. Battal DOĞAN</w:t>
      </w:r>
    </w:p>
    <w:p w14:paraId="128CAA36" w14:textId="7EDC801A" w:rsidR="00BF16A6" w:rsidRDefault="00864026" w:rsidP="00BF16A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ç. Dr. </w:t>
      </w:r>
      <w:r w:rsidR="00BF16A6">
        <w:rPr>
          <w:rFonts w:ascii="Times New Roman" w:hAnsi="Times New Roman"/>
          <w:sz w:val="24"/>
          <w:szCs w:val="24"/>
        </w:rPr>
        <w:t>Erdem ÇİFTÇİ</w:t>
      </w:r>
    </w:p>
    <w:p w14:paraId="3D91F71C" w14:textId="0D24FA79" w:rsidR="00BF16A6" w:rsidRPr="00BF16A6" w:rsidRDefault="00BF16A6" w:rsidP="00BF16A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ç. Dr. Gökhan SÜRÜCÜ</w:t>
      </w:r>
      <w:bookmarkStart w:id="0" w:name="_GoBack"/>
      <w:bookmarkEnd w:id="0"/>
    </w:p>
    <w:p w14:paraId="300BB1C3" w14:textId="6249CD77" w:rsidR="00864026" w:rsidRPr="00FD2A1E" w:rsidRDefault="00864026" w:rsidP="00FD2A1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70"/>
          <w:tab w:val="left" w:pos="900"/>
          <w:tab w:val="left" w:pos="1215"/>
        </w:tabs>
        <w:spacing w:after="0" w:line="480" w:lineRule="auto"/>
        <w:ind w:left="714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/>
          <w:sz w:val="24"/>
          <w:szCs w:val="24"/>
        </w:rPr>
        <w:t>Öğr</w:t>
      </w:r>
      <w:proofErr w:type="spellEnd"/>
      <w:r>
        <w:rPr>
          <w:rFonts w:ascii="Times New Roman" w:hAnsi="Times New Roman"/>
          <w:sz w:val="24"/>
          <w:szCs w:val="24"/>
        </w:rPr>
        <w:t>. Üyesi Güven TUNÇ</w:t>
      </w:r>
    </w:p>
    <w:p w14:paraId="1A427C02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039C2814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8BA4875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3D7A6507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1B82A40C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7DDC266A" w14:textId="77777777" w:rsidR="00B560B2" w:rsidRDefault="00B560B2" w:rsidP="009D74FF">
      <w:pPr>
        <w:tabs>
          <w:tab w:val="left" w:pos="1215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01BAAA58" w14:textId="77777777" w:rsidR="00B560B2" w:rsidRPr="00B560B2" w:rsidRDefault="00B560B2" w:rsidP="009D74FF">
      <w:pPr>
        <w:tabs>
          <w:tab w:val="left" w:pos="1215"/>
        </w:tabs>
        <w:rPr>
          <w:rFonts w:ascii="Times New Roman" w:hAnsi="Times New Roman"/>
          <w:b/>
          <w:sz w:val="24"/>
          <w:szCs w:val="24"/>
        </w:rPr>
      </w:pPr>
    </w:p>
    <w:sectPr w:rsidR="00B560B2" w:rsidRPr="00B560B2" w:rsidSect="00310C8B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09063C" w14:textId="77777777" w:rsidR="00930D42" w:rsidRDefault="00930D42" w:rsidP="00AA55D5">
      <w:pPr>
        <w:spacing w:after="0" w:line="240" w:lineRule="auto"/>
      </w:pPr>
      <w:r>
        <w:separator/>
      </w:r>
    </w:p>
  </w:endnote>
  <w:endnote w:type="continuationSeparator" w:id="0">
    <w:p w14:paraId="2F71AA37" w14:textId="77777777" w:rsidR="00930D42" w:rsidRDefault="00930D42" w:rsidP="00AA5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BDC10A" w14:textId="77777777" w:rsidR="00930D42" w:rsidRDefault="00930D42" w:rsidP="00AA55D5">
      <w:pPr>
        <w:spacing w:after="0" w:line="240" w:lineRule="auto"/>
      </w:pPr>
      <w:r>
        <w:separator/>
      </w:r>
    </w:p>
  </w:footnote>
  <w:footnote w:type="continuationSeparator" w:id="0">
    <w:p w14:paraId="30EA9BC6" w14:textId="77777777" w:rsidR="00930D42" w:rsidRDefault="00930D42" w:rsidP="00AA55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871481" w14:textId="77777777" w:rsidR="00AA55D5" w:rsidRPr="00AA55D5" w:rsidRDefault="00AA55D5" w:rsidP="00AA55D5">
    <w:pPr>
      <w:spacing w:after="0" w:line="240" w:lineRule="auto"/>
      <w:jc w:val="center"/>
      <w:rPr>
        <w:rFonts w:ascii="Constantia" w:eastAsia="Times New Roman" w:hAnsi="Constantia" w:cs="Arial"/>
        <w:b/>
        <w:sz w:val="24"/>
        <w:szCs w:val="24"/>
        <w:lang w:val="en-US" w:eastAsia="tr-TR"/>
      </w:rPr>
    </w:pPr>
    <w:r w:rsidRPr="00AA55D5">
      <w:rPr>
        <w:rFonts w:ascii="Constantia" w:eastAsia="Times New Roman" w:hAnsi="Constantia" w:cs="Arial"/>
        <w:b/>
        <w:sz w:val="24"/>
        <w:szCs w:val="24"/>
        <w:lang w:val="en-US" w:eastAsia="tr-TR"/>
      </w:rPr>
      <w:t>T.C.</w:t>
    </w:r>
  </w:p>
  <w:p w14:paraId="672A7699" w14:textId="77777777" w:rsidR="00AA55D5" w:rsidRPr="00AA55D5" w:rsidRDefault="00AA55D5" w:rsidP="00AA55D5">
    <w:pPr>
      <w:spacing w:after="0" w:line="240" w:lineRule="auto"/>
      <w:jc w:val="center"/>
      <w:rPr>
        <w:rFonts w:ascii="Constantia" w:eastAsia="Times New Roman" w:hAnsi="Constantia" w:cs="Arial"/>
        <w:b/>
        <w:sz w:val="24"/>
        <w:szCs w:val="24"/>
        <w:lang w:val="en-US" w:eastAsia="tr-TR"/>
      </w:rPr>
    </w:pPr>
    <w:r w:rsidRPr="00AA55D5">
      <w:rPr>
        <w:rFonts w:ascii="Constantia" w:eastAsia="Times New Roman" w:hAnsi="Constantia" w:cs="Arial"/>
        <w:b/>
        <w:sz w:val="24"/>
        <w:szCs w:val="24"/>
        <w:lang w:val="en-US" w:eastAsia="tr-TR"/>
      </w:rPr>
      <w:t>GAZİ ÜNİVERSİTESİ</w:t>
    </w:r>
  </w:p>
  <w:p w14:paraId="6314AE56" w14:textId="77777777" w:rsidR="00AA55D5" w:rsidRPr="00AA55D5" w:rsidRDefault="00513E9E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  <w:b/>
      </w:rPr>
    </w:pPr>
    <w:r>
      <w:rPr>
        <w:rFonts w:ascii="Constantia" w:hAnsi="Constantia"/>
        <w:noProof/>
        <w:lang w:eastAsia="tr-TR"/>
      </w:rPr>
      <w:drawing>
        <wp:anchor distT="0" distB="0" distL="114300" distR="114300" simplePos="0" relativeHeight="251657728" behindDoc="1" locked="0" layoutInCell="1" allowOverlap="1" wp14:anchorId="43E583DB" wp14:editId="5700423F">
          <wp:simplePos x="0" y="0"/>
          <wp:positionH relativeFrom="column">
            <wp:posOffset>-619125</wp:posOffset>
          </wp:positionH>
          <wp:positionV relativeFrom="paragraph">
            <wp:posOffset>-295275</wp:posOffset>
          </wp:positionV>
          <wp:extent cx="628015" cy="628650"/>
          <wp:effectExtent l="0" t="0" r="0" b="0"/>
          <wp:wrapNone/>
          <wp:docPr id="1" name="Resim 1" descr="gaz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gaz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55D5" w:rsidRPr="00AA55D5">
      <w:rPr>
        <w:rFonts w:ascii="Constantia" w:hAnsi="Constantia"/>
        <w:b/>
      </w:rPr>
      <w:t>FEN BİLİMLERİ ENSTİTÜSÜ</w:t>
    </w:r>
  </w:p>
  <w:p w14:paraId="2B710285" w14:textId="77777777" w:rsidR="00AA55D5" w:rsidRPr="00AA55D5" w:rsidRDefault="00AA55D5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  <w:b/>
        <w:sz w:val="24"/>
        <w:szCs w:val="24"/>
      </w:rPr>
    </w:pPr>
    <w:r w:rsidRPr="00AA55D5">
      <w:rPr>
        <w:rFonts w:ascii="Constantia" w:hAnsi="Constantia"/>
        <w:b/>
        <w:sz w:val="24"/>
        <w:szCs w:val="24"/>
      </w:rPr>
      <w:t>ENERJİ SİSTEMLERİ MÜHENDİSLİĞİ ANABİLİM DALI</w:t>
    </w:r>
  </w:p>
  <w:p w14:paraId="297A63A9" w14:textId="77777777" w:rsidR="00AA55D5" w:rsidRPr="00AA55D5" w:rsidRDefault="00AA55D5" w:rsidP="00AA55D5">
    <w:pPr>
      <w:pStyle w:val="stbilgi1"/>
      <w:tabs>
        <w:tab w:val="clear" w:pos="4536"/>
        <w:tab w:val="clear" w:pos="9072"/>
        <w:tab w:val="left" w:pos="5010"/>
      </w:tabs>
      <w:jc w:val="center"/>
      <w:rPr>
        <w:rFonts w:ascii="Constantia" w:hAnsi="Constantia"/>
      </w:rPr>
    </w:pPr>
    <w:r w:rsidRPr="00AA55D5">
      <w:rPr>
        <w:rFonts w:ascii="Constantia" w:hAnsi="Constantia"/>
        <w:b/>
        <w:sz w:val="24"/>
        <w:szCs w:val="24"/>
      </w:rPr>
      <w:t>ÖĞRENCİ DANIŞMAN TERCİH FOR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F83B58"/>
    <w:multiLevelType w:val="hybridMultilevel"/>
    <w:tmpl w:val="E446DF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8113C2"/>
    <w:multiLevelType w:val="hybridMultilevel"/>
    <w:tmpl w:val="79A88A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zS3MjS0tTEwNjSyUdpeDU4uLM/DyQAsNaABaNWicsAAAA"/>
  </w:docVars>
  <w:rsids>
    <w:rsidRoot w:val="00AA55D5"/>
    <w:rsid w:val="00011C8C"/>
    <w:rsid w:val="0001719F"/>
    <w:rsid w:val="00057C81"/>
    <w:rsid w:val="00075CB4"/>
    <w:rsid w:val="00086E64"/>
    <w:rsid w:val="00255BC8"/>
    <w:rsid w:val="00310C8B"/>
    <w:rsid w:val="003A691D"/>
    <w:rsid w:val="00513E9E"/>
    <w:rsid w:val="005560DB"/>
    <w:rsid w:val="00560265"/>
    <w:rsid w:val="0058318F"/>
    <w:rsid w:val="005E051B"/>
    <w:rsid w:val="005F4344"/>
    <w:rsid w:val="0066302D"/>
    <w:rsid w:val="006B3994"/>
    <w:rsid w:val="00790AFA"/>
    <w:rsid w:val="007C10E2"/>
    <w:rsid w:val="00817898"/>
    <w:rsid w:val="00823A84"/>
    <w:rsid w:val="00864026"/>
    <w:rsid w:val="008D3A99"/>
    <w:rsid w:val="00930D42"/>
    <w:rsid w:val="009D74FF"/>
    <w:rsid w:val="00AA55D5"/>
    <w:rsid w:val="00B13957"/>
    <w:rsid w:val="00B560B2"/>
    <w:rsid w:val="00B74C54"/>
    <w:rsid w:val="00BB2A9B"/>
    <w:rsid w:val="00BC3554"/>
    <w:rsid w:val="00BF16A6"/>
    <w:rsid w:val="00C3465E"/>
    <w:rsid w:val="00DF62A4"/>
    <w:rsid w:val="00F10A6E"/>
    <w:rsid w:val="00FD2A1E"/>
    <w:rsid w:val="00FF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B29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C8B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1"/>
    <w:uiPriority w:val="99"/>
    <w:rsid w:val="00AA55D5"/>
  </w:style>
  <w:style w:type="paragraph" w:customStyle="1" w:styleId="Altbilgi1">
    <w:name w:val="Altbilgi1"/>
    <w:basedOn w:val="Normal"/>
    <w:link w:val="Al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AA55D5"/>
  </w:style>
  <w:style w:type="paragraph" w:styleId="BalonMetni">
    <w:name w:val="Balloon Text"/>
    <w:basedOn w:val="Normal"/>
    <w:link w:val="BalonMetniChar"/>
    <w:uiPriority w:val="99"/>
    <w:semiHidden/>
    <w:unhideWhenUsed/>
    <w:rsid w:val="00AA5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A55D5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A5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C8B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1"/>
    <w:uiPriority w:val="99"/>
    <w:rsid w:val="00AA55D5"/>
  </w:style>
  <w:style w:type="paragraph" w:customStyle="1" w:styleId="Altbilgi1">
    <w:name w:val="Altbilgi1"/>
    <w:basedOn w:val="Normal"/>
    <w:link w:val="AltbilgiChar"/>
    <w:uiPriority w:val="99"/>
    <w:unhideWhenUsed/>
    <w:rsid w:val="00AA5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AA55D5"/>
  </w:style>
  <w:style w:type="paragraph" w:styleId="BalonMetni">
    <w:name w:val="Balloon Text"/>
    <w:basedOn w:val="Normal"/>
    <w:link w:val="BalonMetniChar"/>
    <w:uiPriority w:val="99"/>
    <w:semiHidden/>
    <w:unhideWhenUsed/>
    <w:rsid w:val="00AA5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A55D5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A5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03E42-DA73-4EAD-853B-B3552A380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rji bl sek</dc:creator>
  <cp:keywords/>
  <cp:lastModifiedBy>user</cp:lastModifiedBy>
  <cp:revision>7</cp:revision>
  <cp:lastPrinted>2022-09-06T14:09:00Z</cp:lastPrinted>
  <dcterms:created xsi:type="dcterms:W3CDTF">2020-10-16T13:52:00Z</dcterms:created>
  <dcterms:modified xsi:type="dcterms:W3CDTF">2022-09-09T11:27:00Z</dcterms:modified>
</cp:coreProperties>
</file>